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7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HCD International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Lanham, MD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HCD International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HCD International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HCD International and </w:t>
      </w:r>
      <w:r w:rsidR="00275828">
        <w:t xml:space="preserve">th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